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3B2E5" w14:textId="77777777" w:rsidR="00E412A2" w:rsidRPr="00E412A2" w:rsidRDefault="00E412A2" w:rsidP="00E412A2">
      <w:pPr>
        <w:ind w:left="-720" w:right="-720"/>
        <w:jc w:val="center"/>
        <w:rPr>
          <w:rFonts w:ascii="Calibri" w:hAnsi="Calibri" w:cs="Monotype Corsiva"/>
          <w:sz w:val="40"/>
          <w:szCs w:val="36"/>
        </w:rPr>
      </w:pPr>
      <w:r w:rsidRPr="00E412A2">
        <w:rPr>
          <w:rFonts w:ascii="Calibri" w:hAnsi="Calibri" w:cs="Monotype Corsiva"/>
          <w:sz w:val="40"/>
          <w:szCs w:val="36"/>
        </w:rPr>
        <w:t>“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Bhagat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Khade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Hai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Darshan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Ke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Liye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Maa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Ke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Intezar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Mein</w:t>
      </w:r>
      <w:proofErr w:type="spellEnd"/>
      <w:r w:rsidRPr="00E412A2">
        <w:rPr>
          <w:rFonts w:ascii="Calibri" w:hAnsi="Calibri" w:cs="Monotype Corsiva"/>
          <w:sz w:val="40"/>
          <w:szCs w:val="36"/>
        </w:rPr>
        <w:t>,</w:t>
      </w:r>
    </w:p>
    <w:p w14:paraId="1FC2D75B" w14:textId="77777777" w:rsidR="00A563BD" w:rsidRPr="00E412A2" w:rsidRDefault="00E412A2" w:rsidP="00E412A2">
      <w:pPr>
        <w:ind w:left="-720" w:right="-720"/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E412A2">
        <w:rPr>
          <w:rFonts w:ascii="Calibri" w:hAnsi="Calibri" w:cs="Monotype Corsiva"/>
          <w:sz w:val="40"/>
          <w:szCs w:val="36"/>
        </w:rPr>
        <w:t>Rajiv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&amp;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Rimpy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Ne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Bulaya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Hai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Maa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Ko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Bade Hi </w:t>
      </w:r>
      <w:proofErr w:type="spellStart"/>
      <w:r w:rsidRPr="00E412A2">
        <w:rPr>
          <w:rFonts w:ascii="Calibri" w:hAnsi="Calibri" w:cs="Monotype Corsiva"/>
          <w:sz w:val="40"/>
          <w:szCs w:val="36"/>
        </w:rPr>
        <w:t>Pyaar</w:t>
      </w:r>
      <w:proofErr w:type="spellEnd"/>
      <w:r w:rsidRPr="00E412A2">
        <w:rPr>
          <w:rFonts w:ascii="Calibri" w:hAnsi="Calibri" w:cs="Monotype Corsiva"/>
          <w:sz w:val="40"/>
          <w:szCs w:val="36"/>
        </w:rPr>
        <w:t xml:space="preserve"> Se.”</w:t>
      </w:r>
    </w:p>
    <w:sectPr w:rsidR="00A563BD" w:rsidRPr="00E412A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xt7AwNTYyMTJT0lEKTi0uzszPAykwrAUAJV9/kSwAAAA="/>
  </w:docVars>
  <w:rsids>
    <w:rsidRoot w:val="00A563BD"/>
    <w:rsid w:val="000D14BE"/>
    <w:rsid w:val="002A6517"/>
    <w:rsid w:val="00637E10"/>
    <w:rsid w:val="00940D6C"/>
    <w:rsid w:val="00A563BD"/>
    <w:rsid w:val="00D478C5"/>
    <w:rsid w:val="00E41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938AC5"/>
  <w15:chartTrackingRefBased/>
  <w15:docId w15:val="{E5B0E376-7E50-45B9-9B54-DE92C6691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31:00Z</dcterms:created>
  <dcterms:modified xsi:type="dcterms:W3CDTF">2021-02-18T06:31:00Z</dcterms:modified>
</cp:coreProperties>
</file>